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B0072B" w14:textId="05CD1DD1" w:rsidR="00F31387" w:rsidRPr="00F31387" w:rsidRDefault="00F31387" w:rsidP="00F31387">
      <w:pPr>
        <w:jc w:val="center"/>
        <w:rPr>
          <w:b/>
          <w:bCs/>
        </w:rPr>
      </w:pPr>
      <w:r w:rsidRPr="00F31387">
        <w:rPr>
          <w:b/>
          <w:bCs/>
        </w:rPr>
        <w:t>Database Project-Lab10</w:t>
      </w:r>
    </w:p>
    <w:p w14:paraId="208F4B23" w14:textId="77777777" w:rsidR="00F31387" w:rsidRDefault="00F31387" w:rsidP="00F31387">
      <w:pPr>
        <w:pStyle w:val="Header"/>
        <w:jc w:val="center"/>
      </w:pPr>
      <w:r>
        <w:t>Submitted by:</w:t>
      </w:r>
    </w:p>
    <w:p w14:paraId="401887AA" w14:textId="77777777" w:rsidR="00F31387" w:rsidRDefault="00F31387" w:rsidP="00F31387">
      <w:pPr>
        <w:pStyle w:val="Header"/>
        <w:ind w:left="360"/>
        <w:jc w:val="center"/>
      </w:pPr>
      <w:proofErr w:type="spellStart"/>
      <w:r>
        <w:t>Naveenkumar</w:t>
      </w:r>
      <w:proofErr w:type="spellEnd"/>
      <w:r>
        <w:t xml:space="preserve"> </w:t>
      </w:r>
      <w:proofErr w:type="spellStart"/>
      <w:r>
        <w:t>Venkataswamy</w:t>
      </w:r>
      <w:proofErr w:type="spellEnd"/>
    </w:p>
    <w:p w14:paraId="58E02C26" w14:textId="77777777" w:rsidR="00F31387" w:rsidRDefault="00F31387" w:rsidP="00F31387">
      <w:pPr>
        <w:pStyle w:val="Header"/>
        <w:ind w:left="360"/>
        <w:jc w:val="center"/>
      </w:pPr>
      <w:r>
        <w:t>Norah Alshahrani</w:t>
      </w:r>
    </w:p>
    <w:p w14:paraId="7DDE0E27" w14:textId="77777777" w:rsidR="00F31387" w:rsidRDefault="00F31387" w:rsidP="00F31387">
      <w:pPr>
        <w:pStyle w:val="Header"/>
        <w:ind w:left="360"/>
        <w:jc w:val="center"/>
      </w:pPr>
      <w:r w:rsidRPr="00F31387">
        <w:t>Irfan Yaqoob</w:t>
      </w:r>
    </w:p>
    <w:p w14:paraId="74FA4D7C" w14:textId="5402240A" w:rsidR="00F31387" w:rsidRDefault="00F31387" w:rsidP="00D0418C">
      <w:pPr>
        <w:pStyle w:val="Header"/>
        <w:ind w:left="360"/>
        <w:jc w:val="center"/>
      </w:pPr>
      <w:proofErr w:type="spellStart"/>
      <w:r w:rsidRPr="00F31387">
        <w:t>Numan</w:t>
      </w:r>
      <w:proofErr w:type="spellEnd"/>
      <w:r w:rsidRPr="00F31387">
        <w:t xml:space="preserve"> Zafar</w:t>
      </w:r>
    </w:p>
    <w:p w14:paraId="712D6753" w14:textId="75E1D73B" w:rsidR="00D0418C" w:rsidRDefault="00D0418C" w:rsidP="00D0418C">
      <w:pPr>
        <w:pStyle w:val="Header"/>
        <w:ind w:left="360"/>
        <w:jc w:val="center"/>
      </w:pPr>
    </w:p>
    <w:p w14:paraId="740AEAD7" w14:textId="77777777" w:rsidR="00D0418C" w:rsidRDefault="00D0418C" w:rsidP="00D0418C">
      <w:pPr>
        <w:pStyle w:val="Header"/>
        <w:ind w:left="360"/>
        <w:jc w:val="center"/>
      </w:pPr>
    </w:p>
    <w:p w14:paraId="4A8C3966" w14:textId="26BE943C" w:rsidR="00D0418C" w:rsidRDefault="00DB48EC" w:rsidP="00D0418C">
      <w:r>
        <w:t>GitHub link:</w:t>
      </w:r>
      <w:r w:rsidR="00E318F4" w:rsidRPr="00E318F4">
        <w:t xml:space="preserve"> </w:t>
      </w:r>
      <w:hyperlink r:id="rId7" w:history="1">
        <w:r w:rsidR="00D0418C" w:rsidRPr="00AB59EE">
          <w:rPr>
            <w:rStyle w:val="Hyperlink"/>
          </w:rPr>
          <w:t>https://github.com/yaqoobirfan/DatabaseProjectDjango</w:t>
        </w:r>
      </w:hyperlink>
    </w:p>
    <w:p w14:paraId="15A7DABF" w14:textId="77777777" w:rsidR="00D0418C" w:rsidRDefault="00D0418C" w:rsidP="00D0418C"/>
    <w:p w14:paraId="552A087D" w14:textId="637F877C" w:rsidR="00D4429E" w:rsidRDefault="00D4429E" w:rsidP="00D0418C">
      <w:r>
        <w:t>Q</w:t>
      </w:r>
      <w:proofErr w:type="gramStart"/>
      <w:r>
        <w:t>1:-</w:t>
      </w:r>
      <w:proofErr w:type="gramEnd"/>
      <w:r w:rsidR="003C3AC5">
        <w:t xml:space="preserve">Creating the </w:t>
      </w:r>
      <w:proofErr w:type="spellStart"/>
      <w:r w:rsidR="003C3AC5">
        <w:t>demo_django</w:t>
      </w:r>
      <w:proofErr w:type="spellEnd"/>
      <w:r w:rsidR="003C3AC5">
        <w:t xml:space="preserve"> project</w:t>
      </w:r>
    </w:p>
    <w:p w14:paraId="2E7D7F6F" w14:textId="77777777" w:rsidR="00D0418C" w:rsidRDefault="00D0418C" w:rsidP="00D0418C"/>
    <w:p w14:paraId="04BB04BC" w14:textId="5F6835A6" w:rsidR="00D4429E" w:rsidRDefault="00D4429E">
      <w:pPr>
        <w:rPr>
          <w:noProof/>
        </w:rPr>
      </w:pPr>
      <w:r>
        <w:rPr>
          <w:noProof/>
        </w:rPr>
        <w:drawing>
          <wp:inline distT="0" distB="0" distL="0" distR="0" wp14:anchorId="4FA92925" wp14:editId="55681ED7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0D7304" w14:textId="77777777" w:rsidR="00D0418C" w:rsidRDefault="00D0418C" w:rsidP="00D0418C"/>
    <w:p w14:paraId="05DC888A" w14:textId="1F8E8192" w:rsidR="00D0418C" w:rsidRPr="00D0418C" w:rsidRDefault="00D4429E" w:rsidP="00D0418C">
      <w:r>
        <w:t>Q2:</w:t>
      </w:r>
      <w:r w:rsidR="003C3AC5">
        <w:t xml:space="preserve"> Editing settings.py file to setup a MySQL connection</w:t>
      </w:r>
    </w:p>
    <w:p w14:paraId="674C88A0" w14:textId="7B05009C" w:rsidR="00D4429E" w:rsidRDefault="00D4429E" w:rsidP="003C3AC5">
      <w:r>
        <w:rPr>
          <w:noProof/>
        </w:rPr>
        <w:lastRenderedPageBreak/>
        <w:drawing>
          <wp:inline distT="0" distB="0" distL="0" distR="0" wp14:anchorId="67B4F749" wp14:editId="0B2AB80F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ED789A" w14:textId="66A50CDF" w:rsidR="006F4F4F" w:rsidRDefault="006F4F4F" w:rsidP="006F4F4F"/>
    <w:p w14:paraId="0B950D2A" w14:textId="61E03669" w:rsidR="003C3AC5" w:rsidRDefault="006F4F4F" w:rsidP="00D0418C">
      <w:pPr>
        <w:tabs>
          <w:tab w:val="left" w:pos="1127"/>
        </w:tabs>
        <w:rPr>
          <w:rFonts w:ascii="Arial" w:hAnsi="Arial" w:cs="Arial"/>
          <w:color w:val="000000"/>
          <w:shd w:val="clear" w:color="auto" w:fill="FFFFFF"/>
        </w:rPr>
      </w:pPr>
      <w:r>
        <w:t>Q3:</w:t>
      </w:r>
      <w:r w:rsidR="003C3AC5" w:rsidRPr="003C3AC5">
        <w:rPr>
          <w:noProof/>
        </w:rPr>
        <w:t xml:space="preserve"> </w:t>
      </w:r>
      <w:r w:rsidR="003C3AC5">
        <w:rPr>
          <w:noProof/>
        </w:rPr>
        <w:t xml:space="preserve">    </w:t>
      </w:r>
      <w:r w:rsidR="003C3AC5" w:rsidRPr="00FB6370">
        <w:rPr>
          <w:rFonts w:ascii="Arial" w:hAnsi="Arial" w:cs="Arial"/>
          <w:color w:val="000000"/>
          <w:shd w:val="clear" w:color="auto" w:fill="FFFFFF"/>
        </w:rPr>
        <w:t>Create a view in demo_django/views.py</w:t>
      </w:r>
      <w:r w:rsidR="00D0418C">
        <w:rPr>
          <w:rFonts w:ascii="Arial" w:hAnsi="Arial" w:cs="Arial"/>
          <w:color w:val="000000"/>
          <w:shd w:val="clear" w:color="auto" w:fill="FFFFFF"/>
        </w:rPr>
        <w:t xml:space="preserve"> </w:t>
      </w:r>
      <w:r w:rsidR="00FB6370" w:rsidRPr="00FB6370">
        <w:rPr>
          <w:rFonts w:ascii="Arial" w:hAnsi="Arial" w:cs="Arial"/>
          <w:color w:val="000000"/>
          <w:shd w:val="clear" w:color="auto" w:fill="FFFFFF"/>
        </w:rPr>
        <w:t>set up a URL for it in demo_django/urls.py</w:t>
      </w:r>
    </w:p>
    <w:p w14:paraId="7194412B" w14:textId="77777777" w:rsidR="00D0418C" w:rsidRPr="00D0418C" w:rsidRDefault="00D0418C" w:rsidP="00D0418C">
      <w:pPr>
        <w:tabs>
          <w:tab w:val="left" w:pos="1127"/>
        </w:tabs>
        <w:rPr>
          <w:rFonts w:ascii="Arial" w:hAnsi="Arial" w:cs="Arial"/>
          <w:color w:val="000000"/>
          <w:shd w:val="clear" w:color="auto" w:fill="FFFFFF"/>
        </w:rPr>
      </w:pPr>
    </w:p>
    <w:p w14:paraId="7A41C39C" w14:textId="067634CD" w:rsidR="006F4F4F" w:rsidRDefault="003C3AC5" w:rsidP="00FB6370">
      <w:pPr>
        <w:tabs>
          <w:tab w:val="left" w:pos="1127"/>
        </w:tabs>
        <w:rPr>
          <w:noProof/>
        </w:rPr>
      </w:pPr>
      <w:r>
        <w:rPr>
          <w:noProof/>
        </w:rPr>
        <w:drawing>
          <wp:inline distT="0" distB="0" distL="0" distR="0" wp14:anchorId="40B516BD" wp14:editId="66D6DCD1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F36A3" w14:textId="77777777" w:rsidR="00D0418C" w:rsidRDefault="00D0418C" w:rsidP="00FB6370">
      <w:pPr>
        <w:pStyle w:val="NormalWeb"/>
        <w:spacing w:before="0" w:beforeAutospacing="0" w:after="0" w:afterAutospacing="0"/>
        <w:textAlignment w:val="baseline"/>
        <w:rPr>
          <w:rFonts w:asciiTheme="minorBidi" w:hAnsiTheme="minorBidi" w:cstheme="minorBidi"/>
        </w:rPr>
      </w:pPr>
    </w:p>
    <w:p w14:paraId="03DE0850" w14:textId="77777777" w:rsidR="00D0418C" w:rsidRDefault="00D0418C" w:rsidP="00FB6370">
      <w:pPr>
        <w:pStyle w:val="NormalWeb"/>
        <w:spacing w:before="0" w:beforeAutospacing="0" w:after="0" w:afterAutospacing="0"/>
        <w:textAlignment w:val="baseline"/>
        <w:rPr>
          <w:rFonts w:asciiTheme="minorBidi" w:hAnsiTheme="minorBidi" w:cstheme="minorBidi"/>
        </w:rPr>
      </w:pPr>
    </w:p>
    <w:p w14:paraId="6C5E66C3" w14:textId="43E002F3" w:rsidR="00FB6370" w:rsidRDefault="00FB6370" w:rsidP="00FB6370">
      <w:pPr>
        <w:pStyle w:val="NormalWeb"/>
        <w:spacing w:before="0" w:beforeAutospacing="0" w:after="0" w:afterAutospacing="0"/>
        <w:textAlignment w:val="baseline"/>
        <w:rPr>
          <w:rFonts w:asciiTheme="minorBidi" w:hAnsiTheme="minorBidi" w:cstheme="minorBidi"/>
          <w:color w:val="000000"/>
        </w:rPr>
      </w:pPr>
      <w:r w:rsidRPr="00FB6370">
        <w:rPr>
          <w:rFonts w:asciiTheme="minorBidi" w:hAnsiTheme="minorBidi" w:cstheme="minorBidi"/>
        </w:rPr>
        <w:lastRenderedPageBreak/>
        <w:t xml:space="preserve">Q4: </w:t>
      </w:r>
      <w:r w:rsidRPr="00FB6370">
        <w:rPr>
          <w:rFonts w:asciiTheme="minorBidi" w:hAnsiTheme="minorBidi" w:cstheme="minorBidi"/>
          <w:color w:val="000000"/>
        </w:rPr>
        <w:t>Create myapp/views.py an</w:t>
      </w:r>
      <w:r w:rsidRPr="00FB6370">
        <w:rPr>
          <w:rFonts w:asciiTheme="minorBidi" w:hAnsiTheme="minorBidi" w:cstheme="minorBidi"/>
          <w:color w:val="000000"/>
        </w:rPr>
        <w:t xml:space="preserve">d </w:t>
      </w:r>
      <w:r w:rsidRPr="00FB6370">
        <w:rPr>
          <w:rFonts w:asciiTheme="minorBidi" w:hAnsiTheme="minorBidi" w:cstheme="minorBidi"/>
          <w:color w:val="000000"/>
        </w:rPr>
        <w:t xml:space="preserve">Configure </w:t>
      </w:r>
      <w:proofErr w:type="gramStart"/>
      <w:r w:rsidRPr="00FB6370">
        <w:rPr>
          <w:rFonts w:asciiTheme="minorBidi" w:hAnsiTheme="minorBidi" w:cstheme="minorBidi"/>
          <w:color w:val="000000"/>
        </w:rPr>
        <w:t>myapp/urls.py  and</w:t>
      </w:r>
      <w:proofErr w:type="gramEnd"/>
      <w:r w:rsidRPr="00FB6370">
        <w:rPr>
          <w:rFonts w:asciiTheme="minorBidi" w:hAnsiTheme="minorBidi" w:cstheme="minorBidi"/>
          <w:color w:val="000000"/>
        </w:rPr>
        <w:t xml:space="preserve"> demo_django/urls.py</w:t>
      </w:r>
    </w:p>
    <w:p w14:paraId="61967190" w14:textId="638F9453" w:rsidR="00FB6370" w:rsidRDefault="00FB6370" w:rsidP="00FB6370">
      <w:pPr>
        <w:pStyle w:val="NormalWeb"/>
        <w:spacing w:before="0" w:beforeAutospacing="0" w:after="0" w:afterAutospacing="0"/>
        <w:textAlignment w:val="baseline"/>
        <w:rPr>
          <w:rFonts w:asciiTheme="minorBidi" w:hAnsiTheme="minorBidi" w:cstheme="minorBidi"/>
          <w:color w:val="000000"/>
        </w:rPr>
      </w:pPr>
    </w:p>
    <w:p w14:paraId="163A2D64" w14:textId="6A4E9EDC" w:rsidR="00FB6370" w:rsidRPr="00FB6370" w:rsidRDefault="00FB6370" w:rsidP="00FB6370">
      <w:pPr>
        <w:pStyle w:val="NormalWeb"/>
        <w:spacing w:before="0" w:beforeAutospacing="0" w:after="0" w:afterAutospacing="0"/>
        <w:textAlignment w:val="baseline"/>
        <w:rPr>
          <w:rFonts w:asciiTheme="minorBidi" w:hAnsiTheme="minorBidi" w:cstheme="minorBidi"/>
          <w:color w:val="000000"/>
        </w:rPr>
      </w:pPr>
      <w:r>
        <w:rPr>
          <w:noProof/>
        </w:rPr>
        <w:drawing>
          <wp:inline distT="0" distB="0" distL="0" distR="0" wp14:anchorId="653153A2" wp14:editId="4E8B3F2A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2CA965" w14:textId="7C993FC5" w:rsidR="003C3AC5" w:rsidRDefault="003C3AC5" w:rsidP="003C3AC5">
      <w:pPr>
        <w:tabs>
          <w:tab w:val="left" w:pos="1127"/>
        </w:tabs>
      </w:pPr>
    </w:p>
    <w:p w14:paraId="4607A80B" w14:textId="51BCE7B9" w:rsidR="00261CD1" w:rsidRDefault="00261CD1" w:rsidP="00261CD1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</w:rPr>
      </w:pPr>
      <w:r>
        <w:t xml:space="preserve">Q5: </w:t>
      </w:r>
      <w:r w:rsidRPr="00261CD1">
        <w:rPr>
          <w:rFonts w:ascii="Arial" w:hAnsi="Arial" w:cs="Arial"/>
          <w:color w:val="000000"/>
        </w:rPr>
        <w:t xml:space="preserve">python manage.py </w:t>
      </w:r>
      <w:proofErr w:type="spellStart"/>
      <w:r w:rsidRPr="00261CD1">
        <w:rPr>
          <w:rFonts w:ascii="Arial" w:hAnsi="Arial" w:cs="Arial"/>
          <w:color w:val="000000"/>
        </w:rPr>
        <w:t>inspectdb</w:t>
      </w:r>
      <w:proofErr w:type="spellEnd"/>
      <w:r w:rsidRPr="00261CD1">
        <w:rPr>
          <w:rFonts w:ascii="Arial" w:hAnsi="Arial" w:cs="Arial"/>
          <w:color w:val="000000"/>
        </w:rPr>
        <w:t xml:space="preserve"> &gt; </w:t>
      </w:r>
      <w:proofErr w:type="gramStart"/>
      <w:r w:rsidRPr="00261CD1">
        <w:rPr>
          <w:rFonts w:ascii="Arial" w:hAnsi="Arial" w:cs="Arial"/>
          <w:color w:val="000000"/>
        </w:rPr>
        <w:t>models.py</w:t>
      </w:r>
      <w:r w:rsidRPr="00261CD1">
        <w:rPr>
          <w:rFonts w:ascii="Arial" w:hAnsi="Arial" w:cs="Arial"/>
          <w:color w:val="000000"/>
        </w:rPr>
        <w:t xml:space="preserve"> ;</w:t>
      </w:r>
      <w:r w:rsidRPr="00261CD1">
        <w:rPr>
          <w:rFonts w:ascii="Arial" w:hAnsi="Arial" w:cs="Arial"/>
          <w:color w:val="000000"/>
        </w:rPr>
        <w:t>Edit</w:t>
      </w:r>
      <w:proofErr w:type="gramEnd"/>
      <w:r w:rsidRPr="00261CD1">
        <w:rPr>
          <w:rFonts w:ascii="Arial" w:hAnsi="Arial" w:cs="Arial"/>
          <w:color w:val="000000"/>
        </w:rPr>
        <w:t xml:space="preserve"> models.py to keep only Instructor, Student, and Dept</w:t>
      </w:r>
      <w:r>
        <w:rPr>
          <w:rFonts w:ascii="Arial" w:hAnsi="Arial" w:cs="Arial"/>
          <w:color w:val="000000"/>
        </w:rPr>
        <w:t>.</w:t>
      </w:r>
    </w:p>
    <w:p w14:paraId="57128922" w14:textId="7D23D0E3" w:rsidR="00261CD1" w:rsidRDefault="00261CD1" w:rsidP="00261CD1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</w:rPr>
      </w:pPr>
    </w:p>
    <w:p w14:paraId="6211981D" w14:textId="58056FEB" w:rsidR="00261CD1" w:rsidRDefault="00261CD1" w:rsidP="00261CD1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</w:rPr>
      </w:pPr>
    </w:p>
    <w:p w14:paraId="63A36CFA" w14:textId="65DBE19E" w:rsidR="00261CD1" w:rsidRPr="00261CD1" w:rsidRDefault="00261CD1" w:rsidP="00261CD1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noProof/>
        </w:rPr>
        <w:drawing>
          <wp:inline distT="0" distB="0" distL="0" distR="0" wp14:anchorId="3F6B55AD" wp14:editId="550A72AF">
            <wp:extent cx="5943600" cy="33432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A80BEB" w14:textId="2EC69639" w:rsidR="00FB6370" w:rsidRDefault="00FB6370" w:rsidP="003C3AC5">
      <w:pPr>
        <w:tabs>
          <w:tab w:val="left" w:pos="1127"/>
        </w:tabs>
      </w:pPr>
    </w:p>
    <w:p w14:paraId="0E301716" w14:textId="1D7B6FFF" w:rsidR="00261CD1" w:rsidRDefault="00261CD1" w:rsidP="00261CD1">
      <w:pPr>
        <w:tabs>
          <w:tab w:val="left" w:pos="1127"/>
        </w:tabs>
      </w:pPr>
      <w:r>
        <w:lastRenderedPageBreak/>
        <w:t>Q6: apps.py in settings.py</w:t>
      </w:r>
    </w:p>
    <w:p w14:paraId="238442CF" w14:textId="1A3917F8" w:rsidR="00261CD1" w:rsidRDefault="00261CD1" w:rsidP="00261CD1">
      <w:pPr>
        <w:tabs>
          <w:tab w:val="left" w:pos="1127"/>
        </w:tabs>
      </w:pPr>
      <w:r>
        <w:rPr>
          <w:noProof/>
        </w:rPr>
        <w:drawing>
          <wp:inline distT="0" distB="0" distL="0" distR="0" wp14:anchorId="1B594F33" wp14:editId="36EC4D55">
            <wp:extent cx="5943600" cy="33432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F0817" w14:textId="77777777" w:rsidR="00FB6370" w:rsidRDefault="00FB6370" w:rsidP="003C3AC5">
      <w:pPr>
        <w:tabs>
          <w:tab w:val="left" w:pos="1127"/>
        </w:tabs>
      </w:pPr>
    </w:p>
    <w:p w14:paraId="6532DEA3" w14:textId="416623BF" w:rsidR="006F4F4F" w:rsidRDefault="006F4F4F" w:rsidP="006F4F4F">
      <w:pPr>
        <w:tabs>
          <w:tab w:val="left" w:pos="1127"/>
        </w:tabs>
        <w:rPr>
          <w:noProof/>
        </w:rPr>
      </w:pPr>
    </w:p>
    <w:p w14:paraId="539AE78D" w14:textId="132BDA52" w:rsidR="006F4F4F" w:rsidRPr="006F4F4F" w:rsidRDefault="006F4F4F" w:rsidP="006F4F4F"/>
    <w:p w14:paraId="14634080" w14:textId="3EAE37A1" w:rsidR="006F4F4F" w:rsidRPr="006F4F4F" w:rsidRDefault="006F4F4F" w:rsidP="006F4F4F"/>
    <w:p w14:paraId="3C99001E" w14:textId="54A65690" w:rsidR="006F4F4F" w:rsidRPr="006F4F4F" w:rsidRDefault="006F4F4F" w:rsidP="006F4F4F"/>
    <w:p w14:paraId="0C53C016" w14:textId="6E1F8820" w:rsidR="006F4F4F" w:rsidRDefault="006F4F4F" w:rsidP="006F4F4F">
      <w:pPr>
        <w:rPr>
          <w:noProof/>
        </w:rPr>
      </w:pPr>
    </w:p>
    <w:p w14:paraId="04CD5D03" w14:textId="5575F9FB" w:rsidR="00620117" w:rsidRDefault="00620117" w:rsidP="006F4F4F">
      <w:pPr>
        <w:tabs>
          <w:tab w:val="left" w:pos="1002"/>
        </w:tabs>
      </w:pPr>
    </w:p>
    <w:p w14:paraId="2AE34757" w14:textId="77777777" w:rsidR="006F4F4F" w:rsidRPr="006F4F4F" w:rsidRDefault="006F4F4F" w:rsidP="006F4F4F">
      <w:pPr>
        <w:tabs>
          <w:tab w:val="left" w:pos="1002"/>
        </w:tabs>
      </w:pPr>
    </w:p>
    <w:sectPr w:rsidR="006F4F4F" w:rsidRPr="006F4F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7900A2" w14:textId="77777777" w:rsidR="007B3EE1" w:rsidRDefault="007B3EE1" w:rsidP="00261CD1">
      <w:pPr>
        <w:spacing w:after="0" w:line="240" w:lineRule="auto"/>
      </w:pPr>
      <w:r>
        <w:separator/>
      </w:r>
    </w:p>
  </w:endnote>
  <w:endnote w:type="continuationSeparator" w:id="0">
    <w:p w14:paraId="0195D5C7" w14:textId="77777777" w:rsidR="007B3EE1" w:rsidRDefault="007B3EE1" w:rsidP="00261C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85FCC6" w14:textId="77777777" w:rsidR="007B3EE1" w:rsidRDefault="007B3EE1" w:rsidP="00261CD1">
      <w:pPr>
        <w:spacing w:after="0" w:line="240" w:lineRule="auto"/>
      </w:pPr>
      <w:r>
        <w:separator/>
      </w:r>
    </w:p>
  </w:footnote>
  <w:footnote w:type="continuationSeparator" w:id="0">
    <w:p w14:paraId="18089A23" w14:textId="77777777" w:rsidR="007B3EE1" w:rsidRDefault="007B3EE1" w:rsidP="00261CD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226671"/>
    <w:multiLevelType w:val="hybridMultilevel"/>
    <w:tmpl w:val="7A6E45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AD5A34"/>
    <w:multiLevelType w:val="hybridMultilevel"/>
    <w:tmpl w:val="8610A2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AF70C9"/>
    <w:multiLevelType w:val="multilevel"/>
    <w:tmpl w:val="593022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4A76B07"/>
    <w:multiLevelType w:val="multilevel"/>
    <w:tmpl w:val="848EC3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2MDQ1MjI3tDC0NDNU0lEKTi0uzszPAykwrAUATDz3zywAAAA="/>
  </w:docVars>
  <w:rsids>
    <w:rsidRoot w:val="00D4429E"/>
    <w:rsid w:val="00261CD1"/>
    <w:rsid w:val="003C3AC5"/>
    <w:rsid w:val="00620117"/>
    <w:rsid w:val="006F4F4F"/>
    <w:rsid w:val="007B3EE1"/>
    <w:rsid w:val="00D0418C"/>
    <w:rsid w:val="00D4429E"/>
    <w:rsid w:val="00DB48EC"/>
    <w:rsid w:val="00E318F4"/>
    <w:rsid w:val="00F31387"/>
    <w:rsid w:val="00FB6370"/>
    <w:rsid w:val="00FE5A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131822"/>
  <w15:chartTrackingRefBased/>
  <w15:docId w15:val="{6C8A3F6F-016E-4EEC-A184-ED5AC2E639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B63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61C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1CD1"/>
  </w:style>
  <w:style w:type="paragraph" w:styleId="Footer">
    <w:name w:val="footer"/>
    <w:basedOn w:val="Normal"/>
    <w:link w:val="FooterChar"/>
    <w:uiPriority w:val="99"/>
    <w:unhideWhenUsed/>
    <w:rsid w:val="00261C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1CD1"/>
  </w:style>
  <w:style w:type="character" w:styleId="Hyperlink">
    <w:name w:val="Hyperlink"/>
    <w:basedOn w:val="DefaultParagraphFont"/>
    <w:uiPriority w:val="99"/>
    <w:unhideWhenUsed/>
    <w:rsid w:val="00D0418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418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689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hyperlink" Target="https://github.com/yaqoobirfan/DatabaseProjectDjango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4</Pages>
  <Words>99</Words>
  <Characters>56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rah Alshahrani</dc:creator>
  <cp:keywords/>
  <dc:description/>
  <cp:lastModifiedBy>Norah Alshahrani</cp:lastModifiedBy>
  <cp:revision>6</cp:revision>
  <dcterms:created xsi:type="dcterms:W3CDTF">2022-04-01T15:45:00Z</dcterms:created>
  <dcterms:modified xsi:type="dcterms:W3CDTF">2022-04-01T16:45:00Z</dcterms:modified>
</cp:coreProperties>
</file>